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57B89" w14:textId="06F86693" w:rsidR="00DE3633" w:rsidRDefault="007F6F7B" w:rsidP="007F6F7B">
      <w:pPr>
        <w:rPr>
          <w:sz w:val="40"/>
          <w:szCs w:val="40"/>
        </w:rPr>
      </w:pPr>
      <w:bookmarkStart w:id="0" w:name="_Hlk111798669"/>
      <w:r>
        <w:rPr>
          <w:noProof/>
        </w:rPr>
        <w:drawing>
          <wp:anchor distT="0" distB="0" distL="114300" distR="114300" simplePos="0" relativeHeight="251658240" behindDoc="0" locked="0" layoutInCell="1" allowOverlap="1" wp14:anchorId="5C00E305" wp14:editId="048FA9D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62100" cy="1052830"/>
            <wp:effectExtent l="0" t="0" r="0" b="0"/>
            <wp:wrapThrough wrapText="bothSides">
              <wp:wrapPolygon edited="0">
                <wp:start x="0" y="0"/>
                <wp:lineTo x="0" y="21105"/>
                <wp:lineTo x="21337" y="21105"/>
                <wp:lineTo x="21337" y="0"/>
                <wp:lineTo x="0" y="0"/>
              </wp:wrapPolygon>
            </wp:wrapThrough>
            <wp:docPr id="7" name="Picture 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56" t="16091" r="17931" b="13794"/>
                    <a:stretch/>
                  </pic:blipFill>
                  <pic:spPr bwMode="auto">
                    <a:xfrm>
                      <a:off x="0" y="0"/>
                      <a:ext cx="1562100" cy="105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84FDB">
        <w:rPr>
          <w:sz w:val="40"/>
          <w:szCs w:val="40"/>
        </w:rPr>
        <w:t>Week</w:t>
      </w:r>
      <w:r w:rsidR="0077513A">
        <w:rPr>
          <w:sz w:val="40"/>
          <w:szCs w:val="40"/>
        </w:rPr>
        <w:t xml:space="preserve"> </w:t>
      </w:r>
      <w:r w:rsidR="00E60E3B">
        <w:rPr>
          <w:sz w:val="40"/>
          <w:szCs w:val="40"/>
        </w:rPr>
        <w:t>1</w:t>
      </w:r>
      <w:r w:rsidR="00BE3CBB">
        <w:rPr>
          <w:sz w:val="40"/>
          <w:szCs w:val="40"/>
        </w:rPr>
        <w:t>5</w:t>
      </w:r>
      <w:r w:rsidR="00A84FDB">
        <w:rPr>
          <w:sz w:val="40"/>
          <w:szCs w:val="40"/>
        </w:rPr>
        <w:t xml:space="preserve"> Lab</w:t>
      </w:r>
      <w:r w:rsidR="00F82FB1" w:rsidRPr="0069387E">
        <w:rPr>
          <w:sz w:val="40"/>
          <w:szCs w:val="40"/>
        </w:rPr>
        <w:t>:</w:t>
      </w:r>
      <w:r w:rsidR="00CC4983">
        <w:rPr>
          <w:sz w:val="40"/>
          <w:szCs w:val="40"/>
        </w:rPr>
        <w:t xml:space="preserve"> Checks</w:t>
      </w:r>
      <w:r w:rsidR="00BE3CBB">
        <w:rPr>
          <w:sz w:val="40"/>
          <w:szCs w:val="40"/>
        </w:rPr>
        <w:t>, Subqueries, Window Functions</w:t>
      </w:r>
    </w:p>
    <w:p w14:paraId="52CE42CB" w14:textId="3420EBBA" w:rsidR="00BD1C13" w:rsidRPr="00DE433F" w:rsidRDefault="00A84FDB" w:rsidP="00BD1C13">
      <w:pPr>
        <w:pStyle w:val="Subtitle"/>
        <w:jc w:val="center"/>
      </w:pPr>
      <w:r>
        <w:t>LIS</w:t>
      </w:r>
      <w:r w:rsidR="006A1081">
        <w:t xml:space="preserve"> </w:t>
      </w:r>
      <w:r w:rsidR="00BE3CBB">
        <w:t xml:space="preserve">464 </w:t>
      </w:r>
      <w:r>
        <w:t>Applied Database Design</w:t>
      </w:r>
    </w:p>
    <w:p w14:paraId="535D4174" w14:textId="16729A95" w:rsidR="004170FB" w:rsidRPr="00BD1C13" w:rsidRDefault="00BD1C13" w:rsidP="00BD1C13">
      <w:pPr>
        <w:jc w:val="center"/>
        <w:rPr>
          <w:sz w:val="20"/>
          <w:szCs w:val="20"/>
        </w:rPr>
      </w:pPr>
      <w:r w:rsidRPr="00DE433F">
        <w:rPr>
          <w:sz w:val="20"/>
          <w:szCs w:val="20"/>
        </w:rPr>
        <w:t>Information School, University of Wisconsin-Madison</w:t>
      </w:r>
    </w:p>
    <w:bookmarkEnd w:id="0"/>
    <w:p w14:paraId="4866772A" w14:textId="6EB3F4D9" w:rsidR="00CD27B0" w:rsidRDefault="00CD27B0" w:rsidP="00CC34A0">
      <w:r>
        <w:t xml:space="preserve">Deliverable: </w:t>
      </w:r>
      <w:r w:rsidR="0024747B">
        <w:t xml:space="preserve"> Each student </w:t>
      </w:r>
      <w:proofErr w:type="gramStart"/>
      <w:r w:rsidR="0024747B">
        <w:t>submit</w:t>
      </w:r>
      <w:proofErr w:type="gramEnd"/>
      <w:r w:rsidR="0024747B">
        <w:t xml:space="preserve"> their own document</w:t>
      </w:r>
      <w:r w:rsidR="006A1081">
        <w:t>, but you are welcome to work in groups/help one another.</w:t>
      </w:r>
      <w:r w:rsidR="000D1B7D">
        <w:t xml:space="preserve">  If you cannot get your functions to work, submit screenshots showing your effort.</w:t>
      </w:r>
    </w:p>
    <w:p w14:paraId="2643F43F" w14:textId="26AAB43C" w:rsidR="00E36002" w:rsidRDefault="00934472" w:rsidP="00AD4312">
      <w:pPr>
        <w:pStyle w:val="Heading2"/>
        <w:jc w:val="left"/>
      </w:pPr>
      <w:r>
        <w:t xml:space="preserve">Problem Set 1: Make a </w:t>
      </w:r>
      <w:r w:rsidR="00E36002">
        <w:t>Check</w:t>
      </w:r>
    </w:p>
    <w:p w14:paraId="2756243C" w14:textId="77777777" w:rsidR="003F5528" w:rsidRDefault="003F5528" w:rsidP="00E36002">
      <w:pPr>
        <w:spacing w:after="0"/>
      </w:pPr>
    </w:p>
    <w:p w14:paraId="17FDDC5F" w14:textId="7A190F78" w:rsidR="00E36002" w:rsidRDefault="00E36002" w:rsidP="00E36002">
      <w:pPr>
        <w:spacing w:after="0"/>
      </w:pPr>
      <w:r>
        <w:t xml:space="preserve">Step 1: On </w:t>
      </w:r>
      <w:r w:rsidR="00BE3CBB">
        <w:t>Akira 2</w:t>
      </w:r>
      <w:r>
        <w:t xml:space="preserve">: Create a new simple table </w:t>
      </w:r>
      <w:r w:rsidR="00934472">
        <w:t>A</w:t>
      </w:r>
      <w:r>
        <w:t xml:space="preserve">nimals with three attributes </w:t>
      </w:r>
      <w:proofErr w:type="spellStart"/>
      <w:r>
        <w:t>AnimalID</w:t>
      </w:r>
      <w:proofErr w:type="spellEnd"/>
      <w:r>
        <w:t xml:space="preserve">, </w:t>
      </w:r>
      <w:proofErr w:type="spellStart"/>
      <w:r>
        <w:t>AnimalName</w:t>
      </w:r>
      <w:proofErr w:type="spellEnd"/>
      <w:r>
        <w:t xml:space="preserve">, </w:t>
      </w:r>
      <w:proofErr w:type="spellStart"/>
      <w:r>
        <w:t>AnimalWeight</w:t>
      </w:r>
      <w:proofErr w:type="spellEnd"/>
      <w:r>
        <w:t>. For weight, use an attribute type that will capture 5 total digits and two decimal points.</w:t>
      </w:r>
    </w:p>
    <w:p w14:paraId="58940D4E" w14:textId="77777777" w:rsidR="003F5528" w:rsidRDefault="003F5528" w:rsidP="00E36002">
      <w:pPr>
        <w:spacing w:after="0"/>
      </w:pPr>
    </w:p>
    <w:p w14:paraId="00FBE6EE" w14:textId="6C036D41" w:rsidR="00E36002" w:rsidRDefault="00E36002" w:rsidP="00E36002">
      <w:pPr>
        <w:spacing w:after="0"/>
      </w:pPr>
      <w:r>
        <w:t xml:space="preserve">Step 2: </w:t>
      </w:r>
      <w:r w:rsidRPr="003F5528">
        <w:t xml:space="preserve">Create a constraint, </w:t>
      </w:r>
      <w:proofErr w:type="gramStart"/>
      <w:r w:rsidRPr="003F5528">
        <w:t>similar to</w:t>
      </w:r>
      <w:proofErr w:type="gramEnd"/>
      <w:r w:rsidRPr="003F5528">
        <w:t xml:space="preserve"> the one in lecture, that produces an error if one enters a weight over 100 pounds.</w:t>
      </w:r>
      <w:r>
        <w:t xml:space="preserve">  </w:t>
      </w:r>
      <w:r w:rsidRPr="00EA2471">
        <w:rPr>
          <w:highlight w:val="yellow"/>
        </w:rPr>
        <w:t xml:space="preserve">Insert a screenshot showing </w:t>
      </w:r>
      <w:r w:rsidR="00934472" w:rsidRPr="00EA2471">
        <w:rPr>
          <w:highlight w:val="yellow"/>
        </w:rPr>
        <w:t>the successful</w:t>
      </w:r>
      <w:r w:rsidRPr="00EA2471">
        <w:rPr>
          <w:highlight w:val="yellow"/>
        </w:rPr>
        <w:t xml:space="preserve"> creation of your </w:t>
      </w:r>
      <w:r w:rsidR="00934472" w:rsidRPr="00934472">
        <w:rPr>
          <w:highlight w:val="yellow"/>
        </w:rPr>
        <w:t>check.</w:t>
      </w:r>
    </w:p>
    <w:p w14:paraId="5AD6F7B3" w14:textId="77777777" w:rsidR="00E36002" w:rsidRDefault="00E36002" w:rsidP="00E36002">
      <w:pPr>
        <w:spacing w:after="0"/>
      </w:pPr>
    </w:p>
    <w:p w14:paraId="134CEBB2" w14:textId="77777777" w:rsidR="0053042E" w:rsidRDefault="0053042E" w:rsidP="00E36002">
      <w:pPr>
        <w:spacing w:after="0"/>
      </w:pPr>
    </w:p>
    <w:p w14:paraId="19F3322E" w14:textId="23AB407C" w:rsidR="0053042E" w:rsidRDefault="0053042E" w:rsidP="00E36002">
      <w:pPr>
        <w:spacing w:after="0"/>
      </w:pPr>
      <w:r w:rsidRPr="0053042E">
        <w:drawing>
          <wp:inline distT="0" distB="0" distL="0" distR="0" wp14:anchorId="7BD592A2" wp14:editId="516A2BF2">
            <wp:extent cx="5478716" cy="3424198"/>
            <wp:effectExtent l="0" t="0" r="0" b="5080"/>
            <wp:docPr id="18548494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84947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393" cy="3428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7DDCF" w14:textId="77777777" w:rsidR="0053042E" w:rsidRDefault="0053042E" w:rsidP="00E36002">
      <w:pPr>
        <w:spacing w:after="0"/>
      </w:pPr>
    </w:p>
    <w:p w14:paraId="03E9738F" w14:textId="77777777" w:rsidR="00E36002" w:rsidRPr="00CA4661" w:rsidRDefault="00E36002" w:rsidP="00E36002">
      <w:pPr>
        <w:spacing w:after="0"/>
        <w:rPr>
          <w:color w:val="FF0000"/>
          <w:u w:val="single"/>
        </w:rPr>
      </w:pPr>
      <w:r w:rsidRPr="00CA4661">
        <w:rPr>
          <w:color w:val="FF0000"/>
          <w:u w:val="single"/>
        </w:rPr>
        <w:t>Example from lecture:</w:t>
      </w:r>
    </w:p>
    <w:p w14:paraId="2E02F89C" w14:textId="77777777" w:rsidR="00E36002" w:rsidRPr="00B22EFD" w:rsidRDefault="00E36002" w:rsidP="00E36002">
      <w:pPr>
        <w:spacing w:after="0" w:line="240" w:lineRule="auto"/>
        <w:rPr>
          <w:color w:val="FF0000"/>
        </w:rPr>
      </w:pPr>
      <w:r w:rsidRPr="00B22EFD">
        <w:rPr>
          <w:color w:val="FF0000"/>
        </w:rPr>
        <w:t xml:space="preserve">ALTER TABLE </w:t>
      </w:r>
      <w:proofErr w:type="spellStart"/>
      <w:proofErr w:type="gramStart"/>
      <w:r w:rsidRPr="00B22EFD">
        <w:rPr>
          <w:color w:val="FF0000"/>
        </w:rPr>
        <w:t>test.persons</w:t>
      </w:r>
      <w:proofErr w:type="spellEnd"/>
      <w:proofErr w:type="gramEnd"/>
    </w:p>
    <w:p w14:paraId="43085356" w14:textId="77777777" w:rsidR="00E36002" w:rsidRPr="00B22EFD" w:rsidRDefault="00E36002" w:rsidP="00E36002">
      <w:pPr>
        <w:spacing w:after="0" w:line="240" w:lineRule="auto"/>
        <w:rPr>
          <w:color w:val="FF0000"/>
        </w:rPr>
      </w:pPr>
      <w:r w:rsidRPr="00B22EFD">
        <w:rPr>
          <w:color w:val="FF0000"/>
        </w:rPr>
        <w:t>ADD CHECK (Age&gt;=18</w:t>
      </w:r>
      <w:proofErr w:type="gramStart"/>
      <w:r w:rsidRPr="00B22EFD">
        <w:rPr>
          <w:color w:val="FF0000"/>
        </w:rPr>
        <w:t>);</w:t>
      </w:r>
      <w:proofErr w:type="gramEnd"/>
    </w:p>
    <w:p w14:paraId="3171DBD7" w14:textId="77777777" w:rsidR="00E36002" w:rsidRDefault="00E36002" w:rsidP="00E36002">
      <w:pPr>
        <w:spacing w:after="0"/>
      </w:pPr>
    </w:p>
    <w:p w14:paraId="7D1A4C32" w14:textId="6AF31EFC" w:rsidR="00E36002" w:rsidRDefault="00E36002" w:rsidP="00E36002">
      <w:r>
        <w:t>Step 3.  Add data that will trigger</w:t>
      </w:r>
      <w:r w:rsidR="00934472">
        <w:t>/violate</w:t>
      </w:r>
      <w:r>
        <w:t xml:space="preserve"> the </w:t>
      </w:r>
      <w:proofErr w:type="gramStart"/>
      <w:r>
        <w:t>constraint</w:t>
      </w:r>
      <w:proofErr w:type="gramEnd"/>
    </w:p>
    <w:p w14:paraId="74EA127F" w14:textId="48EC38F3" w:rsidR="00E36002" w:rsidRDefault="00E36002" w:rsidP="00E36002">
      <w:r>
        <w:t>Step 4</w:t>
      </w:r>
      <w:r w:rsidRPr="003F5528">
        <w:rPr>
          <w:highlight w:val="yellow"/>
        </w:rPr>
        <w:t>:  Add a screenshot</w:t>
      </w:r>
      <w:r>
        <w:t xml:space="preserve"> showing your error message</w:t>
      </w:r>
      <w:r w:rsidR="00934472">
        <w:t xml:space="preserve"> you receive when trying to enter the data in Step 3.</w:t>
      </w:r>
    </w:p>
    <w:p w14:paraId="3839FB5A" w14:textId="1F156DF1" w:rsidR="0053042E" w:rsidRDefault="0053042E" w:rsidP="00E36002">
      <w:r w:rsidRPr="0053042E">
        <w:lastRenderedPageBreak/>
        <w:drawing>
          <wp:inline distT="0" distB="0" distL="0" distR="0" wp14:anchorId="766CFDB3" wp14:editId="2ACE1D72">
            <wp:extent cx="5384971" cy="3365607"/>
            <wp:effectExtent l="0" t="0" r="0" b="0"/>
            <wp:docPr id="16392257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22576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93403" cy="3370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5CDF">
        <w:tab/>
      </w:r>
      <w:r w:rsidR="00085CDF">
        <w:tab/>
      </w:r>
    </w:p>
    <w:p w14:paraId="0CA80E94" w14:textId="77777777" w:rsidR="00E36002" w:rsidRDefault="00E36002" w:rsidP="00DA4738">
      <w:pPr>
        <w:pStyle w:val="Heading2"/>
      </w:pPr>
    </w:p>
    <w:p w14:paraId="6EA8F3DD" w14:textId="18D36FF5" w:rsidR="006A1081" w:rsidRPr="00DA4738" w:rsidRDefault="006A1081" w:rsidP="00AD4312">
      <w:pPr>
        <w:pStyle w:val="Heading2"/>
        <w:jc w:val="left"/>
      </w:pPr>
      <w:r w:rsidRPr="00DA4738">
        <w:t>P</w:t>
      </w:r>
      <w:r w:rsidR="00934472">
        <w:t>roblem Set 2</w:t>
      </w:r>
      <w:r w:rsidRPr="00DA4738">
        <w:t xml:space="preserve">:  </w:t>
      </w:r>
      <w:r w:rsidR="00707D4F">
        <w:t>Subqueries</w:t>
      </w:r>
      <w:r w:rsidR="00E46FC4">
        <w:t xml:space="preserve"> (Use Recipes Database ERD at end)</w:t>
      </w:r>
    </w:p>
    <w:p w14:paraId="0B2266A0" w14:textId="54D8E4B3" w:rsidR="00F74B31" w:rsidRPr="00AD4312" w:rsidRDefault="00E36002" w:rsidP="000D1B7D">
      <w:pPr>
        <w:pStyle w:val="Heading3"/>
        <w:rPr>
          <w:b/>
          <w:bCs/>
          <w:i w:val="0"/>
          <w:iCs/>
          <w:u w:val="single"/>
        </w:rPr>
      </w:pPr>
      <w:proofErr w:type="gramStart"/>
      <w:r>
        <w:rPr>
          <w:b/>
          <w:bCs/>
          <w:u w:val="single"/>
        </w:rPr>
        <w:t>2</w:t>
      </w:r>
      <w:r w:rsidR="00DA4738" w:rsidRPr="006412A4">
        <w:rPr>
          <w:b/>
          <w:bCs/>
          <w:u w:val="single"/>
        </w:rPr>
        <w:t xml:space="preserve">.1 </w:t>
      </w:r>
      <w:r w:rsidR="00707D4F">
        <w:rPr>
          <w:b/>
          <w:bCs/>
          <w:u w:val="single"/>
        </w:rPr>
        <w:t xml:space="preserve"> Scalar</w:t>
      </w:r>
      <w:proofErr w:type="gramEnd"/>
      <w:r w:rsidR="00707D4F">
        <w:rPr>
          <w:b/>
          <w:bCs/>
          <w:u w:val="single"/>
        </w:rPr>
        <w:t xml:space="preserve"> Subquery </w:t>
      </w:r>
      <w:r w:rsidR="00AD4312">
        <w:rPr>
          <w:b/>
          <w:bCs/>
          <w:i w:val="0"/>
          <w:iCs/>
          <w:u w:val="single"/>
        </w:rPr>
        <w:t>(2 points)</w:t>
      </w:r>
      <w:r w:rsidR="00934472">
        <w:rPr>
          <w:b/>
          <w:bCs/>
          <w:i w:val="0"/>
          <w:iCs/>
          <w:u w:val="single"/>
        </w:rPr>
        <w:t xml:space="preserve">  evaluate data against a single numerical value.</w:t>
      </w:r>
    </w:p>
    <w:p w14:paraId="0F5B8B7F" w14:textId="1574EA29" w:rsidR="00E46FC4" w:rsidRDefault="00934472" w:rsidP="00707D4F">
      <w:r>
        <w:t>Use the</w:t>
      </w:r>
      <w:r w:rsidR="00E46FC4">
        <w:t xml:space="preserve"> Recipes Database</w:t>
      </w:r>
      <w:r w:rsidR="006165E8">
        <w:t xml:space="preserve"> at end of document.</w:t>
      </w:r>
      <w:r w:rsidR="00E46FC4">
        <w:t xml:space="preserve">  Use tables </w:t>
      </w:r>
      <w:proofErr w:type="spellStart"/>
      <w:r w:rsidR="00E46FC4">
        <w:t>Recipe_Classes</w:t>
      </w:r>
      <w:proofErr w:type="spellEnd"/>
      <w:r w:rsidR="00E46FC4">
        <w:t xml:space="preserve"> and Recipes</w:t>
      </w:r>
      <w:r w:rsidR="00F206D6">
        <w:t>. Post a screenshot showing both your query, the output window result showing number of rows and part of the results set.</w:t>
      </w:r>
    </w:p>
    <w:p w14:paraId="237F8DE2" w14:textId="6F404A07" w:rsidR="00E46FC4" w:rsidRDefault="006165E8" w:rsidP="00707D4F">
      <w:r>
        <w:t xml:space="preserve">Query: </w:t>
      </w:r>
      <w:r w:rsidR="00E46FC4">
        <w:t xml:space="preserve">Use the subquery syntax (no joins) to produce a list of the titles of all dessert recipes. </w:t>
      </w:r>
    </w:p>
    <w:p w14:paraId="23941477" w14:textId="450221E1" w:rsidR="00C16530" w:rsidRDefault="00C16530" w:rsidP="00707D4F">
      <w:r w:rsidRPr="00C16530">
        <w:drawing>
          <wp:inline distT="0" distB="0" distL="0" distR="0" wp14:anchorId="07430976" wp14:editId="0D0274D9">
            <wp:extent cx="5323498" cy="3327186"/>
            <wp:effectExtent l="0" t="0" r="0" b="635"/>
            <wp:docPr id="10147207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72071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55566" cy="3347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55936">
        <w:tab/>
      </w:r>
      <w:r w:rsidR="00655936">
        <w:tab/>
      </w:r>
    </w:p>
    <w:p w14:paraId="3059752C" w14:textId="77777777" w:rsidR="00C16530" w:rsidRDefault="00C16530" w:rsidP="00707D4F"/>
    <w:p w14:paraId="35E31031" w14:textId="45B8BB52" w:rsidR="00707D4F" w:rsidRDefault="00707D4F" w:rsidP="00707D4F">
      <w:pPr>
        <w:rPr>
          <w:b/>
          <w:bCs/>
          <w:i/>
          <w:iCs/>
          <w:u w:val="single"/>
        </w:rPr>
      </w:pPr>
      <w:proofErr w:type="gramStart"/>
      <w:r w:rsidRPr="003F5528">
        <w:rPr>
          <w:b/>
          <w:bCs/>
          <w:i/>
          <w:iCs/>
          <w:u w:val="single"/>
        </w:rPr>
        <w:t xml:space="preserve">2.2 </w:t>
      </w:r>
      <w:r w:rsidR="00AD4312" w:rsidRPr="003F5528">
        <w:rPr>
          <w:b/>
          <w:bCs/>
          <w:i/>
          <w:iCs/>
          <w:u w:val="single"/>
        </w:rPr>
        <w:t xml:space="preserve"> (</w:t>
      </w:r>
      <w:proofErr w:type="gramEnd"/>
      <w:r w:rsidR="00AD4312" w:rsidRPr="003F5528">
        <w:rPr>
          <w:b/>
          <w:bCs/>
          <w:i/>
          <w:iCs/>
          <w:u w:val="single"/>
        </w:rPr>
        <w:t>2points)</w:t>
      </w:r>
      <w:r w:rsidR="003F5528" w:rsidRPr="003F5528">
        <w:rPr>
          <w:b/>
          <w:bCs/>
          <w:i/>
          <w:iCs/>
          <w:u w:val="single"/>
        </w:rPr>
        <w:t xml:space="preserve"> Multi-row list</w:t>
      </w:r>
    </w:p>
    <w:p w14:paraId="14A2857A" w14:textId="309140B1" w:rsidR="001D5ECD" w:rsidRDefault="001D5ECD" w:rsidP="001D5ECD">
      <w:r>
        <w:t>Use the Recipes Database</w:t>
      </w:r>
      <w:r w:rsidR="006165E8">
        <w:t xml:space="preserve"> (see end of document)</w:t>
      </w:r>
      <w:r>
        <w:t xml:space="preserve">.  Use tables </w:t>
      </w:r>
      <w:proofErr w:type="spellStart"/>
      <w:r>
        <w:t>Recipe_</w:t>
      </w:r>
      <w:r w:rsidR="007B51BE">
        <w:t>Ingredients</w:t>
      </w:r>
      <w:proofErr w:type="spellEnd"/>
      <w:r>
        <w:t xml:space="preserve"> and Recipes</w:t>
      </w:r>
      <w:r w:rsidR="00F206D6">
        <w:t>. Post a screenshot showing both your query, the output window result showing number of rows and part of the results set.</w:t>
      </w:r>
    </w:p>
    <w:p w14:paraId="39E7430E" w14:textId="2582BCFA" w:rsidR="001D5ECD" w:rsidRDefault="006165E8" w:rsidP="001D5ECD">
      <w:r>
        <w:t xml:space="preserve">Query: </w:t>
      </w:r>
      <w:r w:rsidR="001D5ECD">
        <w:t xml:space="preserve">Use the subquery syntax (no joins) to produce a list of </w:t>
      </w:r>
      <w:r w:rsidR="004F151D">
        <w:t xml:space="preserve">the </w:t>
      </w:r>
      <w:proofErr w:type="spellStart"/>
      <w:r w:rsidR="004F151D">
        <w:t>ingredient</w:t>
      </w:r>
      <w:r w:rsidR="00F206D6">
        <w:t>id</w:t>
      </w:r>
      <w:proofErr w:type="spellEnd"/>
      <w:r w:rsidR="00F206D6">
        <w:t xml:space="preserve"> and </w:t>
      </w:r>
      <w:proofErr w:type="spellStart"/>
      <w:r w:rsidR="00F206D6">
        <w:t>measureamountid</w:t>
      </w:r>
      <w:proofErr w:type="spellEnd"/>
      <w:r w:rsidR="004F151D">
        <w:t xml:space="preserve"> for recipes whose titles begin with the letter M.</w:t>
      </w:r>
    </w:p>
    <w:p w14:paraId="5816A7B3" w14:textId="77777777" w:rsidR="004F151D" w:rsidRDefault="004F151D" w:rsidP="001D5ECD"/>
    <w:p w14:paraId="15255F7E" w14:textId="3A6FBF33" w:rsidR="001D5ECD" w:rsidRPr="001D5ECD" w:rsidRDefault="00655936" w:rsidP="00707D4F">
      <w:pPr>
        <w:rPr>
          <w:b/>
          <w:bCs/>
          <w:u w:val="single"/>
        </w:rPr>
      </w:pPr>
      <w:r w:rsidRPr="00655936">
        <w:rPr>
          <w:b/>
          <w:bCs/>
          <w:u w:val="single"/>
        </w:rPr>
        <w:drawing>
          <wp:inline distT="0" distB="0" distL="0" distR="0" wp14:anchorId="6C06E9FB" wp14:editId="34B516AA">
            <wp:extent cx="5471032" cy="3419395"/>
            <wp:effectExtent l="0" t="0" r="3175" b="0"/>
            <wp:docPr id="15221619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161910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9901" cy="3424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FACD2" w14:textId="77777777" w:rsidR="001D5ECD" w:rsidRDefault="001D5ECD" w:rsidP="00707D4F">
      <w:pPr>
        <w:rPr>
          <w:b/>
          <w:bCs/>
          <w:i/>
          <w:iCs/>
          <w:u w:val="single"/>
        </w:rPr>
      </w:pPr>
    </w:p>
    <w:p w14:paraId="0B73E233" w14:textId="77777777" w:rsidR="001D5ECD" w:rsidRPr="003F5528" w:rsidRDefault="001D5ECD" w:rsidP="00707D4F">
      <w:pPr>
        <w:rPr>
          <w:b/>
          <w:bCs/>
          <w:i/>
          <w:iCs/>
          <w:u w:val="single"/>
        </w:rPr>
      </w:pPr>
    </w:p>
    <w:p w14:paraId="64D7EB22" w14:textId="5881BB4A" w:rsidR="00707D4F" w:rsidRDefault="00707D4F" w:rsidP="00AD4312">
      <w:pPr>
        <w:pStyle w:val="Heading2"/>
        <w:jc w:val="left"/>
      </w:pPr>
      <w:r w:rsidRPr="00DA4738">
        <w:lastRenderedPageBreak/>
        <w:t xml:space="preserve">Part </w:t>
      </w:r>
      <w:r>
        <w:t>3</w:t>
      </w:r>
      <w:r w:rsidRPr="00DA4738">
        <w:t xml:space="preserve">:  </w:t>
      </w:r>
      <w:r>
        <w:t>Window Function</w:t>
      </w:r>
    </w:p>
    <w:p w14:paraId="594C3D55" w14:textId="455D442C" w:rsidR="0039491E" w:rsidRPr="0039491E" w:rsidRDefault="006E731D" w:rsidP="0039491E">
      <w:r>
        <w:rPr>
          <w:noProof/>
        </w:rPr>
        <w:drawing>
          <wp:inline distT="0" distB="0" distL="0" distR="0" wp14:anchorId="260D25C0" wp14:editId="616E0174">
            <wp:extent cx="2400423" cy="2781443"/>
            <wp:effectExtent l="0" t="0" r="0" b="0"/>
            <wp:docPr id="1443472013" name="Picture 1" descr="A diagram of a student schedu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472013" name="Picture 1" descr="A diagram of a student schedu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00423" cy="2781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B5585" w14:textId="77777777" w:rsidR="006412A4" w:rsidRDefault="006412A4" w:rsidP="00DA4738">
      <w:pPr>
        <w:spacing w:after="0"/>
      </w:pPr>
    </w:p>
    <w:p w14:paraId="627971C8" w14:textId="296A09B8" w:rsidR="00AD4312" w:rsidRPr="003F5528" w:rsidRDefault="00AD4312" w:rsidP="00DA4738">
      <w:pPr>
        <w:spacing w:after="0"/>
        <w:rPr>
          <w:b/>
          <w:bCs/>
          <w:i/>
          <w:iCs/>
          <w:u w:val="single"/>
        </w:rPr>
      </w:pPr>
      <w:r w:rsidRPr="003F5528">
        <w:rPr>
          <w:b/>
          <w:bCs/>
          <w:i/>
          <w:iCs/>
          <w:u w:val="single"/>
        </w:rPr>
        <w:t>3.1 (2points)</w:t>
      </w:r>
      <w:r w:rsidR="003F5528" w:rsidRPr="003F5528">
        <w:rPr>
          <w:b/>
          <w:bCs/>
          <w:i/>
          <w:iCs/>
          <w:u w:val="single"/>
        </w:rPr>
        <w:t xml:space="preserve"> </w:t>
      </w:r>
      <w:r w:rsidR="000570AF">
        <w:rPr>
          <w:b/>
          <w:bCs/>
          <w:i/>
          <w:iCs/>
          <w:u w:val="single"/>
        </w:rPr>
        <w:t>Open</w:t>
      </w:r>
      <w:r w:rsidR="003F5528" w:rsidRPr="003F5528">
        <w:rPr>
          <w:b/>
          <w:bCs/>
          <w:i/>
          <w:iCs/>
          <w:u w:val="single"/>
        </w:rPr>
        <w:t xml:space="preserve"> window problem</w:t>
      </w:r>
    </w:p>
    <w:p w14:paraId="543EB2FE" w14:textId="77777777" w:rsidR="00AD4312" w:rsidRDefault="00AD4312" w:rsidP="00DA4738">
      <w:pPr>
        <w:spacing w:after="0"/>
      </w:pPr>
    </w:p>
    <w:p w14:paraId="2547F21F" w14:textId="4F967F9A" w:rsidR="005E5DED" w:rsidRDefault="005E5DED" w:rsidP="005E5DED">
      <w:pPr>
        <w:spacing w:after="0"/>
      </w:pPr>
      <w:r>
        <w:t>(</w:t>
      </w:r>
      <w:proofErr w:type="gramStart"/>
      <w:r>
        <w:t>open</w:t>
      </w:r>
      <w:proofErr w:type="gramEnd"/>
      <w:r>
        <w:t xml:space="preserve"> window problem)</w:t>
      </w:r>
      <w:r w:rsidR="006E731D">
        <w:t xml:space="preserve"> Use Classes table.</w:t>
      </w:r>
      <w:r>
        <w:t xml:space="preserve"> Using the window function syntax, write a query to compare the time length of each class to the average class length. Include </w:t>
      </w:r>
      <w:proofErr w:type="spellStart"/>
      <w:r>
        <w:t>ClassID</w:t>
      </w:r>
      <w:proofErr w:type="spellEnd"/>
      <w:r>
        <w:t>, duration of the class, and the average duration of all classes.</w:t>
      </w:r>
    </w:p>
    <w:p w14:paraId="0E59A0C5" w14:textId="77777777" w:rsidR="001D4578" w:rsidRDefault="001D4578" w:rsidP="00DA4738">
      <w:pPr>
        <w:spacing w:after="0"/>
      </w:pPr>
    </w:p>
    <w:p w14:paraId="498F04C4" w14:textId="13F610EF" w:rsidR="005E5DED" w:rsidRDefault="00EF5514" w:rsidP="00DA4738">
      <w:pPr>
        <w:spacing w:after="0"/>
      </w:pPr>
      <w:r w:rsidRPr="00EF5514">
        <w:drawing>
          <wp:inline distT="0" distB="0" distL="0" distR="0" wp14:anchorId="61F44FF4" wp14:editId="2C547E72">
            <wp:extent cx="6400800" cy="3600450"/>
            <wp:effectExtent l="0" t="0" r="0" b="6350"/>
            <wp:docPr id="20828600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860018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20498" cy="361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E4DD8" w14:textId="77777777" w:rsidR="0039491E" w:rsidRDefault="0039491E" w:rsidP="00DA4738">
      <w:pPr>
        <w:spacing w:after="0"/>
      </w:pPr>
    </w:p>
    <w:p w14:paraId="4C063F22" w14:textId="48F89D0A" w:rsidR="00AD4312" w:rsidRDefault="00AD4312" w:rsidP="00DA4738">
      <w:pPr>
        <w:spacing w:after="0"/>
        <w:rPr>
          <w:b/>
          <w:bCs/>
          <w:i/>
          <w:iCs/>
          <w:u w:val="single"/>
        </w:rPr>
      </w:pPr>
      <w:proofErr w:type="gramStart"/>
      <w:r w:rsidRPr="003F5528">
        <w:rPr>
          <w:b/>
          <w:bCs/>
          <w:i/>
          <w:iCs/>
          <w:u w:val="single"/>
        </w:rPr>
        <w:t>3.2  (</w:t>
      </w:r>
      <w:proofErr w:type="gramEnd"/>
      <w:r w:rsidRPr="003F5528">
        <w:rPr>
          <w:b/>
          <w:bCs/>
          <w:i/>
          <w:iCs/>
          <w:u w:val="single"/>
        </w:rPr>
        <w:t>2points)</w:t>
      </w:r>
      <w:r w:rsidR="003F5528" w:rsidRPr="003F5528">
        <w:rPr>
          <w:b/>
          <w:bCs/>
          <w:i/>
          <w:iCs/>
          <w:u w:val="single"/>
        </w:rPr>
        <w:t xml:space="preserve"> </w:t>
      </w:r>
      <w:r w:rsidR="006E731D">
        <w:rPr>
          <w:b/>
          <w:bCs/>
          <w:i/>
          <w:iCs/>
          <w:u w:val="single"/>
        </w:rPr>
        <w:t>defined/</w:t>
      </w:r>
      <w:r w:rsidR="003F5528" w:rsidRPr="003F5528">
        <w:rPr>
          <w:b/>
          <w:bCs/>
          <w:i/>
          <w:iCs/>
          <w:u w:val="single"/>
        </w:rPr>
        <w:t>closed window problem</w:t>
      </w:r>
    </w:p>
    <w:p w14:paraId="3C65FB07" w14:textId="3B8EDAA8" w:rsidR="00E46FC4" w:rsidRDefault="006E731D" w:rsidP="00DA4738">
      <w:pPr>
        <w:spacing w:after="0"/>
        <w:rPr>
          <w:b/>
          <w:bCs/>
          <w:i/>
          <w:iCs/>
          <w:u w:val="single"/>
        </w:rPr>
      </w:pPr>
      <w:r w:rsidRPr="006E731D">
        <w:lastRenderedPageBreak/>
        <w:t xml:space="preserve">Use </w:t>
      </w:r>
      <w:proofErr w:type="gramStart"/>
      <w:r w:rsidRPr="006E731D">
        <w:t>students</w:t>
      </w:r>
      <w:proofErr w:type="gramEnd"/>
      <w:r w:rsidRPr="006E731D">
        <w:t xml:space="preserve"> table.</w:t>
      </w:r>
      <w:r>
        <w:t xml:space="preserve"> Using the defined/closed window function syntax, write a query to list the number of students in each state. Include </w:t>
      </w:r>
      <w:proofErr w:type="spellStart"/>
      <w:r>
        <w:t>StudState</w:t>
      </w:r>
      <w:proofErr w:type="spellEnd"/>
      <w:r>
        <w:t xml:space="preserve">, and a count of Student ID. </w:t>
      </w:r>
      <w:r w:rsidR="00F374FC">
        <w:t xml:space="preserve"> Get rid of repeating rows.</w:t>
      </w:r>
    </w:p>
    <w:p w14:paraId="7C639583" w14:textId="77777777" w:rsidR="00E46FC4" w:rsidRDefault="00E46FC4" w:rsidP="00DA4738">
      <w:pPr>
        <w:spacing w:after="0"/>
        <w:rPr>
          <w:b/>
          <w:bCs/>
          <w:i/>
          <w:iCs/>
          <w:u w:val="single"/>
        </w:rPr>
      </w:pPr>
    </w:p>
    <w:p w14:paraId="29B7C513" w14:textId="77777777" w:rsidR="00E46FC4" w:rsidRDefault="00E46FC4" w:rsidP="00DA4738">
      <w:pPr>
        <w:spacing w:after="0"/>
        <w:rPr>
          <w:b/>
          <w:bCs/>
          <w:i/>
          <w:iCs/>
          <w:u w:val="single"/>
        </w:rPr>
      </w:pPr>
    </w:p>
    <w:p w14:paraId="55CE1305" w14:textId="5879D07B" w:rsidR="00101B22" w:rsidRDefault="00101B22" w:rsidP="00DA4738">
      <w:pPr>
        <w:spacing w:after="0"/>
        <w:rPr>
          <w:b/>
          <w:bCs/>
          <w:i/>
          <w:iCs/>
          <w:u w:val="single"/>
        </w:rPr>
      </w:pPr>
      <w:r w:rsidRPr="00101B22">
        <w:rPr>
          <w:b/>
          <w:bCs/>
          <w:i/>
          <w:iCs/>
          <w:u w:val="single"/>
        </w:rPr>
        <w:drawing>
          <wp:inline distT="0" distB="0" distL="0" distR="0" wp14:anchorId="543FEDF4" wp14:editId="7B4CFB42">
            <wp:extent cx="5586292" cy="3142289"/>
            <wp:effectExtent l="0" t="0" r="1905" b="0"/>
            <wp:docPr id="15067253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725391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97836" cy="3148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54258" w14:textId="1B8D8819" w:rsidR="00E46FC4" w:rsidRPr="006E731D" w:rsidRDefault="00E46FC4" w:rsidP="00DA4738">
      <w:pPr>
        <w:spacing w:after="0"/>
        <w:rPr>
          <w:b/>
          <w:bCs/>
          <w:u w:val="single"/>
        </w:rPr>
      </w:pPr>
    </w:p>
    <w:p w14:paraId="6A876D4C" w14:textId="77777777" w:rsidR="00E46FC4" w:rsidRDefault="00E46FC4" w:rsidP="00DA4738">
      <w:pPr>
        <w:spacing w:after="0"/>
        <w:rPr>
          <w:b/>
          <w:bCs/>
          <w:i/>
          <w:iCs/>
          <w:u w:val="single"/>
        </w:rPr>
      </w:pPr>
    </w:p>
    <w:p w14:paraId="7F4EE55E" w14:textId="4A25BF63" w:rsidR="00E46FC4" w:rsidRDefault="006D6868" w:rsidP="00DA4738">
      <w:pPr>
        <w:spacing w:after="0"/>
        <w:rPr>
          <w:b/>
          <w:bCs/>
          <w:i/>
          <w:iCs/>
          <w:u w:val="single"/>
        </w:rPr>
      </w:pPr>
      <w:r>
        <w:rPr>
          <w:noProof/>
        </w:rPr>
        <w:drawing>
          <wp:inline distT="0" distB="0" distL="0" distR="0" wp14:anchorId="252C191A" wp14:editId="27CBAFA5">
            <wp:extent cx="2774949" cy="2528696"/>
            <wp:effectExtent l="0" t="0" r="6985" b="5080"/>
            <wp:docPr id="1290972126" name="Picture 1" descr="A diagram of a reci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972126" name="Picture 1" descr="A diagram of a recip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81837" cy="2534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EFD61" w14:textId="77777777" w:rsidR="00E46FC4" w:rsidRDefault="00E46FC4" w:rsidP="00DA4738">
      <w:pPr>
        <w:spacing w:after="0"/>
        <w:rPr>
          <w:b/>
          <w:bCs/>
          <w:i/>
          <w:iCs/>
          <w:u w:val="single"/>
        </w:rPr>
      </w:pPr>
    </w:p>
    <w:p w14:paraId="12A73A13" w14:textId="77777777" w:rsidR="00E46FC4" w:rsidRDefault="00E46FC4" w:rsidP="00DA4738">
      <w:pPr>
        <w:spacing w:after="0"/>
        <w:rPr>
          <w:b/>
          <w:bCs/>
          <w:i/>
          <w:iCs/>
          <w:u w:val="single"/>
        </w:rPr>
      </w:pPr>
    </w:p>
    <w:p w14:paraId="2268013A" w14:textId="77777777" w:rsidR="00E46FC4" w:rsidRDefault="00E46FC4" w:rsidP="00DA4738">
      <w:pPr>
        <w:spacing w:after="0"/>
        <w:rPr>
          <w:b/>
          <w:bCs/>
          <w:i/>
          <w:iCs/>
          <w:u w:val="single"/>
        </w:rPr>
      </w:pPr>
    </w:p>
    <w:p w14:paraId="2DFEDD2D" w14:textId="7EC96B92" w:rsidR="00E46FC4" w:rsidRPr="00E46FC4" w:rsidRDefault="00E46FC4" w:rsidP="00DA4738">
      <w:pPr>
        <w:spacing w:after="0"/>
        <w:rPr>
          <w:b/>
          <w:bCs/>
          <w:u w:val="single"/>
        </w:rPr>
      </w:pPr>
    </w:p>
    <w:sectPr w:rsidR="00E46FC4" w:rsidRPr="00E46FC4" w:rsidSect="006165E8">
      <w:headerReference w:type="default" r:id="rId16"/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1C8FA" w14:textId="77777777" w:rsidR="001C7D1D" w:rsidRDefault="001C7D1D" w:rsidP="0003610A">
      <w:pPr>
        <w:spacing w:after="0" w:line="240" w:lineRule="auto"/>
      </w:pPr>
      <w:r>
        <w:separator/>
      </w:r>
    </w:p>
  </w:endnote>
  <w:endnote w:type="continuationSeparator" w:id="0">
    <w:p w14:paraId="520E37E4" w14:textId="77777777" w:rsidR="001C7D1D" w:rsidRDefault="001C7D1D" w:rsidP="000361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78696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457BAE" w14:textId="14964D6F" w:rsidR="0003610A" w:rsidRDefault="0003610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00C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457BAF" w14:textId="77777777" w:rsidR="0003610A" w:rsidRDefault="000361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BD3C5" w14:textId="77777777" w:rsidR="001C7D1D" w:rsidRDefault="001C7D1D" w:rsidP="0003610A">
      <w:pPr>
        <w:spacing w:after="0" w:line="240" w:lineRule="auto"/>
      </w:pPr>
      <w:r>
        <w:separator/>
      </w:r>
    </w:p>
  </w:footnote>
  <w:footnote w:type="continuationSeparator" w:id="0">
    <w:p w14:paraId="3682215A" w14:textId="77777777" w:rsidR="001C7D1D" w:rsidRDefault="001C7D1D" w:rsidP="000361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C132C" w14:textId="735A001D" w:rsidR="007F6F7B" w:rsidRDefault="007F6F7B" w:rsidP="00AB033C">
    <w:pPr>
      <w:pStyle w:val="Subtit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624B"/>
    <w:multiLevelType w:val="hybridMultilevel"/>
    <w:tmpl w:val="CF68706C"/>
    <w:lvl w:ilvl="0" w:tplc="7248CC6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DC62CA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148FB"/>
    <w:multiLevelType w:val="hybridMultilevel"/>
    <w:tmpl w:val="B86CA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0356B"/>
    <w:multiLevelType w:val="hybridMultilevel"/>
    <w:tmpl w:val="1B784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0A3241"/>
    <w:multiLevelType w:val="hybridMultilevel"/>
    <w:tmpl w:val="2E70E0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EF1B1E"/>
    <w:multiLevelType w:val="hybridMultilevel"/>
    <w:tmpl w:val="2902A58A"/>
    <w:lvl w:ilvl="0" w:tplc="D118114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BAE3223"/>
    <w:multiLevelType w:val="hybridMultilevel"/>
    <w:tmpl w:val="434AF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350D27"/>
    <w:multiLevelType w:val="hybridMultilevel"/>
    <w:tmpl w:val="A0F69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33AAA"/>
    <w:multiLevelType w:val="hybridMultilevel"/>
    <w:tmpl w:val="1702EB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CC1B8A"/>
    <w:multiLevelType w:val="hybridMultilevel"/>
    <w:tmpl w:val="CF68706C"/>
    <w:lvl w:ilvl="0" w:tplc="7248CC6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DC62CA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695880"/>
    <w:multiLevelType w:val="hybridMultilevel"/>
    <w:tmpl w:val="ECA61F7A"/>
    <w:lvl w:ilvl="0" w:tplc="5B7E63EA">
      <w:start w:val="1"/>
      <w:numFmt w:val="decimal"/>
      <w:lvlText w:val="(%1)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163B57"/>
    <w:multiLevelType w:val="hybridMultilevel"/>
    <w:tmpl w:val="2EB4F70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76671832">
    <w:abstractNumId w:val="7"/>
  </w:num>
  <w:num w:numId="2" w16cid:durableId="2009550659">
    <w:abstractNumId w:val="10"/>
  </w:num>
  <w:num w:numId="3" w16cid:durableId="999696157">
    <w:abstractNumId w:val="4"/>
  </w:num>
  <w:num w:numId="4" w16cid:durableId="1338458807">
    <w:abstractNumId w:val="2"/>
  </w:num>
  <w:num w:numId="5" w16cid:durableId="304354397">
    <w:abstractNumId w:val="3"/>
  </w:num>
  <w:num w:numId="6" w16cid:durableId="142236846">
    <w:abstractNumId w:val="0"/>
  </w:num>
  <w:num w:numId="7" w16cid:durableId="1691682516">
    <w:abstractNumId w:val="8"/>
  </w:num>
  <w:num w:numId="8" w16cid:durableId="1311329348">
    <w:abstractNumId w:val="9"/>
  </w:num>
  <w:num w:numId="9" w16cid:durableId="1711875369">
    <w:abstractNumId w:val="5"/>
  </w:num>
  <w:num w:numId="10" w16cid:durableId="247741012">
    <w:abstractNumId w:val="1"/>
  </w:num>
  <w:num w:numId="11" w16cid:durableId="9886320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MAJShuaGZgZmJko6SsGpxcWZ+XkgBYYGtQBl2ZD6LQAAAA=="/>
  </w:docVars>
  <w:rsids>
    <w:rsidRoot w:val="00F82FB1"/>
    <w:rsid w:val="00017E93"/>
    <w:rsid w:val="000217AA"/>
    <w:rsid w:val="0003610A"/>
    <w:rsid w:val="00052AD9"/>
    <w:rsid w:val="0005422A"/>
    <w:rsid w:val="000563BF"/>
    <w:rsid w:val="000570AF"/>
    <w:rsid w:val="00072B28"/>
    <w:rsid w:val="0007739F"/>
    <w:rsid w:val="00085CDF"/>
    <w:rsid w:val="00091AB2"/>
    <w:rsid w:val="00092A92"/>
    <w:rsid w:val="000A1DA2"/>
    <w:rsid w:val="000A52BF"/>
    <w:rsid w:val="000B4A56"/>
    <w:rsid w:val="000C1A8A"/>
    <w:rsid w:val="000D052B"/>
    <w:rsid w:val="000D1B7D"/>
    <w:rsid w:val="000D7150"/>
    <w:rsid w:val="00101B22"/>
    <w:rsid w:val="0013723E"/>
    <w:rsid w:val="00137B6F"/>
    <w:rsid w:val="00140093"/>
    <w:rsid w:val="00141A36"/>
    <w:rsid w:val="00167374"/>
    <w:rsid w:val="001818F7"/>
    <w:rsid w:val="001B3CDE"/>
    <w:rsid w:val="001C2234"/>
    <w:rsid w:val="001C7D1D"/>
    <w:rsid w:val="001D40DF"/>
    <w:rsid w:val="001D4578"/>
    <w:rsid w:val="001D46AC"/>
    <w:rsid w:val="001D5ECD"/>
    <w:rsid w:val="001F6958"/>
    <w:rsid w:val="001F7D7F"/>
    <w:rsid w:val="00214AB8"/>
    <w:rsid w:val="00221F6B"/>
    <w:rsid w:val="0023368B"/>
    <w:rsid w:val="00236822"/>
    <w:rsid w:val="0024747B"/>
    <w:rsid w:val="00282F49"/>
    <w:rsid w:val="00293C24"/>
    <w:rsid w:val="002B2F49"/>
    <w:rsid w:val="002C3A96"/>
    <w:rsid w:val="002C65B7"/>
    <w:rsid w:val="002E22BC"/>
    <w:rsid w:val="002F66FD"/>
    <w:rsid w:val="00306C10"/>
    <w:rsid w:val="00315B5B"/>
    <w:rsid w:val="00317BB4"/>
    <w:rsid w:val="0032099F"/>
    <w:rsid w:val="00326C3D"/>
    <w:rsid w:val="00334873"/>
    <w:rsid w:val="00350C6F"/>
    <w:rsid w:val="00364550"/>
    <w:rsid w:val="003850EE"/>
    <w:rsid w:val="0039491E"/>
    <w:rsid w:val="003A37B5"/>
    <w:rsid w:val="003A7CCF"/>
    <w:rsid w:val="003D430C"/>
    <w:rsid w:val="003F33B6"/>
    <w:rsid w:val="003F5528"/>
    <w:rsid w:val="004064D2"/>
    <w:rsid w:val="004170FB"/>
    <w:rsid w:val="00472203"/>
    <w:rsid w:val="0047260D"/>
    <w:rsid w:val="00475419"/>
    <w:rsid w:val="00486BB6"/>
    <w:rsid w:val="004A58B2"/>
    <w:rsid w:val="004C5B31"/>
    <w:rsid w:val="004C70FD"/>
    <w:rsid w:val="004C79F2"/>
    <w:rsid w:val="004D0DA4"/>
    <w:rsid w:val="004D28E6"/>
    <w:rsid w:val="004D4AD0"/>
    <w:rsid w:val="004F151D"/>
    <w:rsid w:val="004F5848"/>
    <w:rsid w:val="00526087"/>
    <w:rsid w:val="0053042E"/>
    <w:rsid w:val="00531351"/>
    <w:rsid w:val="005442FB"/>
    <w:rsid w:val="0056117C"/>
    <w:rsid w:val="00596ABE"/>
    <w:rsid w:val="005A12A3"/>
    <w:rsid w:val="005D4D79"/>
    <w:rsid w:val="005E4E77"/>
    <w:rsid w:val="005E5DED"/>
    <w:rsid w:val="005F3CBC"/>
    <w:rsid w:val="005F54EE"/>
    <w:rsid w:val="005F56DF"/>
    <w:rsid w:val="006144B0"/>
    <w:rsid w:val="006165E8"/>
    <w:rsid w:val="006412A4"/>
    <w:rsid w:val="006500AE"/>
    <w:rsid w:val="00650637"/>
    <w:rsid w:val="006543B6"/>
    <w:rsid w:val="00655936"/>
    <w:rsid w:val="00683444"/>
    <w:rsid w:val="00685C68"/>
    <w:rsid w:val="0069387E"/>
    <w:rsid w:val="006A1081"/>
    <w:rsid w:val="006A353D"/>
    <w:rsid w:val="006A46D1"/>
    <w:rsid w:val="006B1EFF"/>
    <w:rsid w:val="006B7A8D"/>
    <w:rsid w:val="006C1E12"/>
    <w:rsid w:val="006D6868"/>
    <w:rsid w:val="006E025E"/>
    <w:rsid w:val="006E731D"/>
    <w:rsid w:val="00707D4F"/>
    <w:rsid w:val="0074174D"/>
    <w:rsid w:val="00744DB2"/>
    <w:rsid w:val="00757025"/>
    <w:rsid w:val="0076235E"/>
    <w:rsid w:val="0077513A"/>
    <w:rsid w:val="00776704"/>
    <w:rsid w:val="00777344"/>
    <w:rsid w:val="007917CB"/>
    <w:rsid w:val="00792A55"/>
    <w:rsid w:val="0079302F"/>
    <w:rsid w:val="007A3500"/>
    <w:rsid w:val="007A7DA0"/>
    <w:rsid w:val="007B09BC"/>
    <w:rsid w:val="007B51BE"/>
    <w:rsid w:val="007B7A67"/>
    <w:rsid w:val="007C37AC"/>
    <w:rsid w:val="007E00CA"/>
    <w:rsid w:val="007E3753"/>
    <w:rsid w:val="007F6F7B"/>
    <w:rsid w:val="008257B7"/>
    <w:rsid w:val="00835925"/>
    <w:rsid w:val="00870E27"/>
    <w:rsid w:val="00877410"/>
    <w:rsid w:val="0088158D"/>
    <w:rsid w:val="00890AB7"/>
    <w:rsid w:val="008A6AA4"/>
    <w:rsid w:val="008B03BE"/>
    <w:rsid w:val="008B39DD"/>
    <w:rsid w:val="008B7C78"/>
    <w:rsid w:val="008E37F3"/>
    <w:rsid w:val="00910654"/>
    <w:rsid w:val="009263ED"/>
    <w:rsid w:val="00934472"/>
    <w:rsid w:val="00971635"/>
    <w:rsid w:val="009753EF"/>
    <w:rsid w:val="00980C4F"/>
    <w:rsid w:val="00982B31"/>
    <w:rsid w:val="00991E5F"/>
    <w:rsid w:val="009928C8"/>
    <w:rsid w:val="009C1397"/>
    <w:rsid w:val="009C673A"/>
    <w:rsid w:val="009D7641"/>
    <w:rsid w:val="009F060C"/>
    <w:rsid w:val="009F1D04"/>
    <w:rsid w:val="009F504F"/>
    <w:rsid w:val="009F6239"/>
    <w:rsid w:val="00A20ED8"/>
    <w:rsid w:val="00A2518D"/>
    <w:rsid w:val="00A25731"/>
    <w:rsid w:val="00A36216"/>
    <w:rsid w:val="00A4494D"/>
    <w:rsid w:val="00A63514"/>
    <w:rsid w:val="00A63673"/>
    <w:rsid w:val="00A73234"/>
    <w:rsid w:val="00A747D1"/>
    <w:rsid w:val="00A824A3"/>
    <w:rsid w:val="00A84FDB"/>
    <w:rsid w:val="00A877BF"/>
    <w:rsid w:val="00A90746"/>
    <w:rsid w:val="00A94A24"/>
    <w:rsid w:val="00AA3C93"/>
    <w:rsid w:val="00AA501D"/>
    <w:rsid w:val="00AB033C"/>
    <w:rsid w:val="00AB68BF"/>
    <w:rsid w:val="00AC3476"/>
    <w:rsid w:val="00AD4312"/>
    <w:rsid w:val="00AE162E"/>
    <w:rsid w:val="00AE3230"/>
    <w:rsid w:val="00B009AD"/>
    <w:rsid w:val="00B01FE2"/>
    <w:rsid w:val="00B357A6"/>
    <w:rsid w:val="00B43E87"/>
    <w:rsid w:val="00B47F34"/>
    <w:rsid w:val="00B65803"/>
    <w:rsid w:val="00B76D2F"/>
    <w:rsid w:val="00B90F64"/>
    <w:rsid w:val="00B94B9D"/>
    <w:rsid w:val="00BB2486"/>
    <w:rsid w:val="00BD01F7"/>
    <w:rsid w:val="00BD1C13"/>
    <w:rsid w:val="00BD6664"/>
    <w:rsid w:val="00BE3CBB"/>
    <w:rsid w:val="00BE6ECD"/>
    <w:rsid w:val="00BF69C3"/>
    <w:rsid w:val="00C00605"/>
    <w:rsid w:val="00C133D7"/>
    <w:rsid w:val="00C16530"/>
    <w:rsid w:val="00C16932"/>
    <w:rsid w:val="00C23C5B"/>
    <w:rsid w:val="00C30A2E"/>
    <w:rsid w:val="00C4182E"/>
    <w:rsid w:val="00C53014"/>
    <w:rsid w:val="00C97853"/>
    <w:rsid w:val="00CC34A0"/>
    <w:rsid w:val="00CC4983"/>
    <w:rsid w:val="00CD27B0"/>
    <w:rsid w:val="00CD5289"/>
    <w:rsid w:val="00CD7621"/>
    <w:rsid w:val="00CE55D8"/>
    <w:rsid w:val="00D11728"/>
    <w:rsid w:val="00D446E2"/>
    <w:rsid w:val="00D54195"/>
    <w:rsid w:val="00D54981"/>
    <w:rsid w:val="00D67D0C"/>
    <w:rsid w:val="00D775E1"/>
    <w:rsid w:val="00D87814"/>
    <w:rsid w:val="00D87955"/>
    <w:rsid w:val="00DA4738"/>
    <w:rsid w:val="00DC31D9"/>
    <w:rsid w:val="00DC41FA"/>
    <w:rsid w:val="00DD10BE"/>
    <w:rsid w:val="00DD6886"/>
    <w:rsid w:val="00DE3633"/>
    <w:rsid w:val="00DE64B2"/>
    <w:rsid w:val="00E1316E"/>
    <w:rsid w:val="00E202B4"/>
    <w:rsid w:val="00E27B3F"/>
    <w:rsid w:val="00E35BC4"/>
    <w:rsid w:val="00E36002"/>
    <w:rsid w:val="00E3684D"/>
    <w:rsid w:val="00E46B80"/>
    <w:rsid w:val="00E46FC4"/>
    <w:rsid w:val="00E60E3B"/>
    <w:rsid w:val="00E65F78"/>
    <w:rsid w:val="00E71DD8"/>
    <w:rsid w:val="00E913B6"/>
    <w:rsid w:val="00EB7F97"/>
    <w:rsid w:val="00ED24EA"/>
    <w:rsid w:val="00ED3044"/>
    <w:rsid w:val="00EE02EF"/>
    <w:rsid w:val="00EE5394"/>
    <w:rsid w:val="00EF5514"/>
    <w:rsid w:val="00F06C4F"/>
    <w:rsid w:val="00F176BC"/>
    <w:rsid w:val="00F17ED7"/>
    <w:rsid w:val="00F206D6"/>
    <w:rsid w:val="00F23043"/>
    <w:rsid w:val="00F374FC"/>
    <w:rsid w:val="00F460E3"/>
    <w:rsid w:val="00F477FE"/>
    <w:rsid w:val="00F56EA2"/>
    <w:rsid w:val="00F74B31"/>
    <w:rsid w:val="00F7680A"/>
    <w:rsid w:val="00F81390"/>
    <w:rsid w:val="00F81808"/>
    <w:rsid w:val="00F82FB1"/>
    <w:rsid w:val="00F95C31"/>
    <w:rsid w:val="00FA75B6"/>
    <w:rsid w:val="00FB7E63"/>
    <w:rsid w:val="00FD4ACD"/>
    <w:rsid w:val="00FE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57B89"/>
  <w15:chartTrackingRefBased/>
  <w15:docId w15:val="{43E205B7-9C64-4315-BDA8-EA1E578B1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47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12A4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12A4"/>
    <w:pPr>
      <w:keepNext/>
      <w:keepLines/>
      <w:spacing w:before="40" w:after="0"/>
      <w:outlineLvl w:val="2"/>
    </w:pPr>
    <w:rPr>
      <w:rFonts w:eastAsiaTheme="majorEastAsia" w:cstheme="majorBidi"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34A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A350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61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10A"/>
  </w:style>
  <w:style w:type="paragraph" w:styleId="Footer">
    <w:name w:val="footer"/>
    <w:basedOn w:val="Normal"/>
    <w:link w:val="FooterChar"/>
    <w:uiPriority w:val="99"/>
    <w:unhideWhenUsed/>
    <w:rsid w:val="000361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10A"/>
  </w:style>
  <w:style w:type="character" w:styleId="FollowedHyperlink">
    <w:name w:val="FollowedHyperlink"/>
    <w:basedOn w:val="DefaultParagraphFont"/>
    <w:uiPriority w:val="99"/>
    <w:semiHidden/>
    <w:unhideWhenUsed/>
    <w:rsid w:val="005A12A3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747D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412A4"/>
    <w:rPr>
      <w:rFonts w:asciiTheme="majorHAnsi" w:eastAsiaTheme="majorEastAsia" w:hAnsiTheme="majorHAnsi" w:cstheme="majorBidi"/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5B5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B5B"/>
    <w:rPr>
      <w:rFonts w:ascii="Times New Roman" w:hAnsi="Times New Roman" w:cs="Times New Roman"/>
      <w:sz w:val="18"/>
      <w:szCs w:val="18"/>
    </w:rPr>
  </w:style>
  <w:style w:type="character" w:styleId="SubtleEmphasis">
    <w:name w:val="Subtle Emphasis"/>
    <w:basedOn w:val="DefaultParagraphFont"/>
    <w:uiPriority w:val="19"/>
    <w:qFormat/>
    <w:rsid w:val="00BD1C13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1C13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D1C13"/>
    <w:rPr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24747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412A4"/>
    <w:rPr>
      <w:rFonts w:eastAsiaTheme="majorEastAsia" w:cstheme="majorBidi"/>
      <w:i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22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5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qun Ni</dc:creator>
  <cp:keywords/>
  <dc:description/>
  <cp:lastModifiedBy>Kai Tsuyoshi</cp:lastModifiedBy>
  <cp:revision>17</cp:revision>
  <dcterms:created xsi:type="dcterms:W3CDTF">2023-11-08T18:54:00Z</dcterms:created>
  <dcterms:modified xsi:type="dcterms:W3CDTF">2023-11-13T22:47:00Z</dcterms:modified>
</cp:coreProperties>
</file>